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2409"/>
        <w:gridCol w:w="4678"/>
      </w:tblGrid>
      <w:tr w:rsidR="008B0690" w14:paraId="37E7EE80" w14:textId="77777777" w:rsidTr="006A0CD1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gridSpan w:val="2"/>
            <w:vAlign w:val="center"/>
          </w:tcPr>
          <w:p w14:paraId="5C11F4C4" w14:textId="25AEED04" w:rsidR="00271481" w:rsidRPr="006A3350" w:rsidRDefault="00BB4644" w:rsidP="006A3350">
            <w:pPr>
              <w:spacing w:line="276" w:lineRule="auto"/>
              <w:ind w:left="172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093B12">
              <w:rPr>
                <w:rFonts w:ascii="Times New Roman" w:hAnsi="Times New Roman" w:cs="Times New Roman"/>
                <w:b/>
                <w:bCs/>
                <w:sz w:val="32"/>
              </w:rPr>
              <w:t xml:space="preserve">ĐỀ NGHỊ </w:t>
            </w:r>
            <w:r w:rsidR="00551D20">
              <w:rPr>
                <w:rFonts w:ascii="Times New Roman" w:hAnsi="Times New Roman" w:cs="Times New Roman"/>
                <w:b/>
                <w:bCs/>
                <w:sz w:val="32"/>
              </w:rPr>
              <w:t>THÔI HỌC</w:t>
            </w:r>
          </w:p>
        </w:tc>
      </w:tr>
      <w:tr w:rsidR="006A0CD1" w14:paraId="607093F2" w14:textId="77777777" w:rsidTr="00130175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1DDE73E2" w14:textId="77777777" w:rsidR="006A0CD1" w:rsidRDefault="006A0CD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gridSpan w:val="2"/>
            <w:tcBorders>
              <w:bottom w:val="single" w:sz="4" w:space="0" w:color="auto"/>
            </w:tcBorders>
            <w:vAlign w:val="center"/>
          </w:tcPr>
          <w:p w14:paraId="7A105A99" w14:textId="7151BCC3" w:rsidR="006A0CD1" w:rsidRPr="00093B12" w:rsidRDefault="006A0CD1" w:rsidP="006A0CD1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>
              <w:rPr>
                <w:rFonts w:ascii="Times New Roman" w:hAnsi="Times New Roman" w:cs="Times New Roman"/>
                <w:i/>
                <w:sz w:val="22"/>
              </w:rPr>
              <w:t>02</w:t>
            </w:r>
          </w:p>
        </w:tc>
      </w:tr>
      <w:tr w:rsidR="009A7005" w14:paraId="4A3E5152" w14:textId="77777777" w:rsidTr="009A7005">
        <w:trPr>
          <w:trHeight w:val="455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23673A8F" w14:textId="36B16010" w:rsidR="009A7005" w:rsidRPr="00C06923" w:rsidRDefault="009A7005" w:rsidP="00130175">
            <w:pP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I. PHẦN DÀNH CHO SINH VIÊN</w:t>
            </w:r>
          </w:p>
        </w:tc>
      </w:tr>
      <w:tr w:rsidR="00C06923" w14:paraId="52E49163" w14:textId="77777777" w:rsidTr="00130175">
        <w:trPr>
          <w:trHeight w:val="7378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F40FB" w14:textId="77777777" w:rsidR="00210166" w:rsidRPr="00BD7547" w:rsidRDefault="00210166" w:rsidP="00130175">
            <w:pPr>
              <w:tabs>
                <w:tab w:val="left" w:leader="dot" w:pos="5387"/>
                <w:tab w:val="left" w:leader="dot" w:pos="8647"/>
                <w:tab w:val="left" w:leader="dot" w:pos="9990"/>
              </w:tabs>
              <w:spacing w:before="240" w:line="360" w:lineRule="auto"/>
              <w:rPr>
                <w:rFonts w:ascii="Times New Roman" w:hAnsi="Times New Roman" w:cs="Times New Roman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Tôi tên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MSSV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Lớp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78CD658" w14:textId="77777777" w:rsidR="00210166" w:rsidRPr="007506C1" w:rsidRDefault="00210166" w:rsidP="00130175">
            <w:pPr>
              <w:tabs>
                <w:tab w:val="left" w:leader="dot" w:pos="5387"/>
                <w:tab w:val="left" w:leader="dot" w:pos="9990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Điện thoại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Email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7506C1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  <w:p w14:paraId="6107BCDE" w14:textId="7084353E" w:rsidR="00210166" w:rsidRPr="00D5431E" w:rsidRDefault="00210166" w:rsidP="00130175">
            <w:pPr>
              <w:tabs>
                <w:tab w:val="left" w:leader="dot" w:pos="7408"/>
                <w:tab w:val="left" w:leader="dot" w:pos="9959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4164E4">
              <w:rPr>
                <w:rFonts w:ascii="Times New Roman" w:hAnsi="Times New Roman" w:cs="Times New Roman"/>
                <w:sz w:val="26"/>
                <w:szCs w:val="26"/>
              </w:rPr>
              <w:t>Tôi làm đơn này đề nghị được thôi học tại trường kể từ học kỳ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năm học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F4A6AD2" w14:textId="6458977A" w:rsidR="00130175" w:rsidRDefault="00130175" w:rsidP="00130175">
            <w:pPr>
              <w:tabs>
                <w:tab w:val="left" w:pos="5790"/>
                <w:tab w:val="right" w:leader="dot" w:pos="10206"/>
              </w:tabs>
              <w:spacing w:line="360" w:lineRule="auto"/>
              <w:ind w:right="-7" w:firstLine="462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Tình trạng đăng ký học phần: </w:t>
            </w: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Đã đăng ký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   </w:t>
            </w: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ưa đăng ký</w:t>
            </w:r>
          </w:p>
          <w:p w14:paraId="00E574C2" w14:textId="1908CFF8" w:rsidR="00210166" w:rsidRDefault="00210166" w:rsidP="00210166">
            <w:pPr>
              <w:tabs>
                <w:tab w:val="right" w:leader="dot" w:pos="10206"/>
              </w:tabs>
              <w:spacing w:line="360" w:lineRule="auto"/>
              <w:ind w:right="-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</w:t>
            </w:r>
            <w:r w:rsidRPr="004164E4">
              <w:rPr>
                <w:rFonts w:ascii="Times New Roman" w:hAnsi="Times New Roman" w:cs="Times New Roman"/>
                <w:sz w:val="26"/>
                <w:szCs w:val="26"/>
              </w:rPr>
              <w:t>ý do</w:t>
            </w:r>
            <w:r w:rsidR="00130175">
              <w:rPr>
                <w:rFonts w:ascii="Times New Roman" w:hAnsi="Times New Roman" w:cs="Times New Roman"/>
                <w:sz w:val="26"/>
                <w:szCs w:val="26"/>
              </w:rPr>
              <w:t xml:space="preserve"> đề nghị thôi học</w:t>
            </w:r>
            <w:r w:rsidRPr="004164E4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446CD9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7DBCDD5C" w14:textId="77777777" w:rsidR="00210166" w:rsidRPr="00317AC5" w:rsidRDefault="00210166" w:rsidP="00210166">
            <w:pPr>
              <w:tabs>
                <w:tab w:val="right" w:leader="dot" w:pos="10206"/>
              </w:tabs>
              <w:spacing w:line="360" w:lineRule="auto"/>
              <w:ind w:right="-7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51851D0A" w14:textId="77777777" w:rsidR="00210166" w:rsidRDefault="00210166" w:rsidP="00210166">
            <w:pPr>
              <w:tabs>
                <w:tab w:val="right" w:leader="dot" w:pos="10206"/>
              </w:tabs>
              <w:spacing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2152A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AB7EF5B" w14:textId="77777777" w:rsidR="00210166" w:rsidRDefault="00210166" w:rsidP="00210166">
            <w:pPr>
              <w:tabs>
                <w:tab w:val="right" w:leader="dot" w:pos="10206"/>
              </w:tabs>
              <w:spacing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7D667762" w14:textId="77777777" w:rsidR="00210166" w:rsidRDefault="00210166" w:rsidP="00210166">
            <w:pPr>
              <w:tabs>
                <w:tab w:val="right" w:leader="dot" w:pos="10206"/>
              </w:tabs>
              <w:spacing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EFED838" w14:textId="77777777" w:rsidR="00210166" w:rsidRDefault="00210166" w:rsidP="00210166">
            <w:pPr>
              <w:tabs>
                <w:tab w:val="right" w:leader="dot" w:pos="10206"/>
              </w:tabs>
              <w:spacing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71B9D2A7" w14:textId="77777777" w:rsidR="00210166" w:rsidRDefault="00210166" w:rsidP="00210166">
            <w:pPr>
              <w:tabs>
                <w:tab w:val="right" w:leader="dot" w:pos="10206"/>
              </w:tabs>
              <w:spacing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0D3499B" w14:textId="77777777" w:rsidR="00210166" w:rsidRDefault="00210166" w:rsidP="00210166">
            <w:pPr>
              <w:tabs>
                <w:tab w:val="right" w:leader="dot" w:pos="10206"/>
              </w:tabs>
              <w:spacing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44BB7961" w14:textId="6998D081" w:rsidR="00210166" w:rsidRDefault="00210166" w:rsidP="00210166">
            <w:pPr>
              <w:tabs>
                <w:tab w:val="right" w:leader="dot" w:pos="10206"/>
              </w:tabs>
              <w:spacing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88DE1AD" w14:textId="77777777" w:rsidR="00130175" w:rsidRPr="002152A2" w:rsidRDefault="00130175" w:rsidP="00130175">
            <w:pPr>
              <w:tabs>
                <w:tab w:val="right" w:leader="dot" w:pos="10206"/>
              </w:tabs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6176530" w14:textId="77777777" w:rsidR="00130175" w:rsidRPr="002152A2" w:rsidRDefault="00130175" w:rsidP="00130175">
            <w:pPr>
              <w:tabs>
                <w:tab w:val="right" w:leader="dot" w:pos="10206"/>
              </w:tabs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A91DD3F" w14:textId="77777777" w:rsidR="00130175" w:rsidRPr="002152A2" w:rsidRDefault="00130175" w:rsidP="00130175">
            <w:pPr>
              <w:tabs>
                <w:tab w:val="right" w:leader="dot" w:pos="10206"/>
              </w:tabs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8E18890" w14:textId="77777777" w:rsidR="00130175" w:rsidRPr="002152A2" w:rsidRDefault="00130175" w:rsidP="00130175">
            <w:pPr>
              <w:tabs>
                <w:tab w:val="right" w:leader="dot" w:pos="10206"/>
              </w:tabs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F40CB83" w14:textId="77777777" w:rsidR="00130175" w:rsidRPr="002152A2" w:rsidRDefault="00130175" w:rsidP="00130175">
            <w:pPr>
              <w:tabs>
                <w:tab w:val="right" w:leader="dot" w:pos="10206"/>
              </w:tabs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72C4F4F" w14:textId="3E91DB4C" w:rsidR="00210166" w:rsidRPr="00D6002A" w:rsidRDefault="00130175" w:rsidP="00210166">
            <w:pPr>
              <w:tabs>
                <w:tab w:val="right" w:leader="dot" w:pos="10080"/>
              </w:tabs>
              <w:spacing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ôi đ</w:t>
            </w:r>
            <w:r w:rsidR="00210166" w:rsidRPr="001E1AE4">
              <w:rPr>
                <w:rFonts w:ascii="Times New Roman" w:hAnsi="Times New Roman" w:cs="Times New Roman"/>
                <w:sz w:val="26"/>
                <w:szCs w:val="26"/>
              </w:rPr>
              <w:t>ề nghị xem xét</w:t>
            </w:r>
            <w:r w:rsidR="00210166">
              <w:rPr>
                <w:rFonts w:ascii="Times New Roman" w:hAnsi="Times New Roman" w:cs="Times New Roman"/>
                <w:sz w:val="26"/>
                <w:szCs w:val="26"/>
              </w:rPr>
              <w:t xml:space="preserve"> v</w:t>
            </w:r>
            <w:r w:rsidR="00210166" w:rsidRPr="001E1AE4">
              <w:rPr>
                <w:rFonts w:ascii="Times New Roman" w:hAnsi="Times New Roman" w:cs="Times New Roman"/>
                <w:sz w:val="26"/>
                <w:szCs w:val="26"/>
              </w:rPr>
              <w:t xml:space="preserve">ề học phí </w:t>
            </w:r>
            <w:r w:rsidR="00210166">
              <w:rPr>
                <w:rFonts w:ascii="Times New Roman" w:hAnsi="Times New Roman" w:cs="Times New Roman"/>
                <w:sz w:val="26"/>
                <w:szCs w:val="26"/>
              </w:rPr>
              <w:t xml:space="preserve">như sau: </w:t>
            </w:r>
            <w:r w:rsidR="00210166" w:rsidRPr="00A417DF">
              <w:rPr>
                <w:rFonts w:ascii="Times New Roman" w:hAnsi="Times New Roman" w:cs="Times New Roman"/>
                <w:i/>
                <w:sz w:val="26"/>
                <w:szCs w:val="26"/>
              </w:rPr>
              <w:t>(đánh X vào ô phù hợp)</w:t>
            </w:r>
          </w:p>
          <w:p w14:paraId="13711E56" w14:textId="75A58CC0" w:rsidR="00130175" w:rsidRDefault="00210166" w:rsidP="00210166">
            <w:pPr>
              <w:tabs>
                <w:tab w:val="left" w:pos="4678"/>
                <w:tab w:val="right" w:leader="dot" w:pos="10080"/>
              </w:tabs>
              <w:spacing w:line="360" w:lineRule="auto"/>
              <w:ind w:left="426"/>
              <w:rPr>
                <w:rFonts w:ascii="Times New Roman" w:hAnsi="Times New Roman" w:cs="Times New Roman"/>
                <w:sz w:val="26"/>
                <w:szCs w:val="26"/>
              </w:rPr>
            </w:pPr>
            <w:r w:rsidRPr="005F74F3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hi hoàn học ph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ab/>
            </w:r>
          </w:p>
          <w:p w14:paraId="45D336A7" w14:textId="31BF501C" w:rsidR="00C06923" w:rsidRPr="00210166" w:rsidRDefault="00210166" w:rsidP="00210166">
            <w:pPr>
              <w:tabs>
                <w:tab w:val="left" w:pos="4678"/>
                <w:tab w:val="right" w:leader="dot" w:pos="10080"/>
              </w:tabs>
              <w:spacing w:line="360" w:lineRule="auto"/>
              <w:ind w:left="426"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5F74F3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 w:rsidRPr="004164E4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Không có yêu cầu 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>xem xét về học phí</w:t>
            </w:r>
          </w:p>
        </w:tc>
      </w:tr>
      <w:tr w:rsidR="008B0690" w14:paraId="5D69BD2D" w14:textId="77777777" w:rsidTr="00053A2C">
        <w:trPr>
          <w:trHeight w:val="1548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4B4B3" w14:textId="1D97FF03" w:rsidR="008B0690" w:rsidRDefault="008B0690" w:rsidP="008B0690">
            <w:pPr>
              <w:tabs>
                <w:tab w:val="right" w:leader="dot" w:pos="9959"/>
              </w:tabs>
              <w:spacing w:before="60" w:line="276" w:lineRule="auto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ồ sơ kèm theo: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BEE06B2" w14:textId="77777777" w:rsidR="008B0690" w:rsidRDefault="008B0690" w:rsidP="008B0690">
            <w:pPr>
              <w:tabs>
                <w:tab w:val="right" w:leader="dot" w:pos="9959"/>
              </w:tabs>
              <w:spacing w:before="120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0CFC22B" w14:textId="77777777" w:rsidR="008B0690" w:rsidRDefault="008B0690" w:rsidP="00130175">
            <w:pPr>
              <w:tabs>
                <w:tab w:val="right" w:leader="dot" w:pos="9959"/>
              </w:tabs>
              <w:spacing w:before="240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74DB22E" w14:textId="77777777" w:rsidR="00130175" w:rsidRDefault="00130175" w:rsidP="00130175">
            <w:pPr>
              <w:tabs>
                <w:tab w:val="right" w:leader="dot" w:pos="9959"/>
              </w:tabs>
              <w:spacing w:before="240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4E98396" w14:textId="3AB972AA" w:rsidR="00130175" w:rsidRPr="00130175" w:rsidRDefault="00130175" w:rsidP="00130175">
            <w:pPr>
              <w:tabs>
                <w:tab w:val="right" w:leader="dot" w:pos="9959"/>
              </w:tabs>
              <w:spacing w:before="240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8B0690" w14:paraId="75A716AB" w14:textId="35BE0031" w:rsidTr="00053A2C">
        <w:trPr>
          <w:trHeight w:val="2988"/>
        </w:trPr>
        <w:tc>
          <w:tcPr>
            <w:tcW w:w="55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1757E" w14:textId="77777777" w:rsidR="00130175" w:rsidRDefault="00130175"/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422"/>
            </w:tblGrid>
            <w:tr w:rsidR="008B0690" w:rsidRPr="00A16994" w14:paraId="5BA6D5A6" w14:textId="77777777" w:rsidTr="006C3DFA">
              <w:trPr>
                <w:jc w:val="center"/>
              </w:trPr>
              <w:tc>
                <w:tcPr>
                  <w:tcW w:w="4422" w:type="dxa"/>
                </w:tcPr>
                <w:p w14:paraId="30C39E90" w14:textId="1A522CE1" w:rsidR="008B0690" w:rsidRPr="00092310" w:rsidRDefault="008B0690" w:rsidP="006A3350">
                  <w:pPr>
                    <w:tabs>
                      <w:tab w:val="right" w:leader="dot" w:pos="9360"/>
                    </w:tabs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2D3258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Xác nhận của Phụ huynh </w:t>
                  </w:r>
                  <w:r w:rsidRPr="002D3258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nếu có)</w:t>
                  </w:r>
                </w:p>
              </w:tc>
            </w:tr>
            <w:tr w:rsidR="008B0690" w:rsidRPr="00A16994" w14:paraId="200B304F" w14:textId="77777777" w:rsidTr="006C3DFA">
              <w:trPr>
                <w:jc w:val="center"/>
              </w:trPr>
              <w:tc>
                <w:tcPr>
                  <w:tcW w:w="4422" w:type="dxa"/>
                </w:tcPr>
                <w:p w14:paraId="2A5F2B41" w14:textId="0BD3CC9E" w:rsidR="008B0690" w:rsidRPr="00A12B01" w:rsidRDefault="008B0690" w:rsidP="008B0690">
                  <w:pPr>
                    <w:tabs>
                      <w:tab w:val="right" w:leader="dot" w:pos="9360"/>
                    </w:tabs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,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 ghi rõ họ tên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)</w:t>
                  </w:r>
                </w:p>
              </w:tc>
            </w:tr>
          </w:tbl>
          <w:p w14:paraId="68491C6A" w14:textId="77777777" w:rsidR="008B0690" w:rsidRPr="0020428F" w:rsidRDefault="008B0690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57D406EB" w14:textId="3735544A" w:rsidR="008B0690" w:rsidRDefault="008B0690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13EF7BD8" w14:textId="77777777" w:rsidR="00130175" w:rsidRPr="0020428F" w:rsidRDefault="00130175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7C1A3B3C" w14:textId="77777777" w:rsidR="008B0690" w:rsidRPr="0020428F" w:rsidRDefault="008B0690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36CAECC8" w14:textId="082223B5" w:rsidR="008B0690" w:rsidRPr="008B0690" w:rsidRDefault="008B0690" w:rsidP="008B0690">
            <w:pPr>
              <w:jc w:val="center"/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………………</w:t>
            </w:r>
          </w:p>
          <w:p w14:paraId="22DF9014" w14:textId="4DA13BD4" w:rsidR="008B0690" w:rsidRPr="006A0CD1" w:rsidRDefault="008B0690" w:rsidP="006A0CD1">
            <w:pPr>
              <w:tabs>
                <w:tab w:val="right" w:leader="dot" w:pos="9360"/>
              </w:tabs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  <w:r w:rsidRPr="00A12B01">
              <w:rPr>
                <w:rFonts w:ascii="Times New Roman" w:hAnsi="Times New Roman" w:cs="Times New Roman"/>
                <w:sz w:val="26"/>
                <w:szCs w:val="26"/>
              </w:rPr>
              <w:t>Số điện thoại phụ huynh (bắt buộc):</w:t>
            </w:r>
            <w:r w:rsidR="0090538C" w:rsidRPr="002B55E6">
              <w:rPr>
                <w:rFonts w:ascii="Times New Roman" w:hAnsi="Times New Roman" w:cs="Times New Roman"/>
                <w:i/>
                <w:sz w:val="8"/>
                <w:szCs w:val="10"/>
              </w:rPr>
              <w:t xml:space="preserve"> </w:t>
            </w:r>
            <w:r w:rsidR="0090538C"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horzAnchor="margin" w:tblpY="-570"/>
              <w:tblOverlap w:val="never"/>
              <w:tblW w:w="485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53"/>
            </w:tblGrid>
            <w:tr w:rsidR="008B0690" w:rsidRPr="00A12B01" w14:paraId="75F7CE6D" w14:textId="77777777" w:rsidTr="00053A2C">
              <w:tc>
                <w:tcPr>
                  <w:tcW w:w="4853" w:type="dxa"/>
                </w:tcPr>
                <w:p w14:paraId="4CAFF9FE" w14:textId="77777777" w:rsidR="008B0690" w:rsidRDefault="008B069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  <w:p w14:paraId="161670F3" w14:textId="7ECB32F6" w:rsidR="008B0690" w:rsidRPr="00A12B01" w:rsidRDefault="008B069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</w:p>
              </w:tc>
            </w:tr>
            <w:tr w:rsidR="008B0690" w:rsidRPr="00A12B01" w14:paraId="10C54F81" w14:textId="77777777" w:rsidTr="00053A2C">
              <w:tc>
                <w:tcPr>
                  <w:tcW w:w="4853" w:type="dxa"/>
                </w:tcPr>
                <w:p w14:paraId="3EB7159F" w14:textId="549429AA" w:rsidR="008B0690" w:rsidRPr="00A12B01" w:rsidRDefault="008B069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Người làm đơn</w:t>
                  </w: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</w:p>
              </w:tc>
            </w:tr>
            <w:tr w:rsidR="008B0690" w:rsidRPr="00A12B01" w14:paraId="7DF9EC79" w14:textId="77777777" w:rsidTr="00053A2C">
              <w:tc>
                <w:tcPr>
                  <w:tcW w:w="4853" w:type="dxa"/>
                </w:tcPr>
                <w:p w14:paraId="7C87BA10" w14:textId="367DD308" w:rsidR="008B0690" w:rsidRPr="00A12B01" w:rsidRDefault="008B069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,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 ghi rõ họ tên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)</w:t>
                  </w:r>
                </w:p>
              </w:tc>
            </w:tr>
          </w:tbl>
          <w:p w14:paraId="237F3E4A" w14:textId="77777777" w:rsidR="008B0690" w:rsidRPr="0020428F" w:rsidRDefault="008B0690" w:rsidP="006A0CD1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385711A" w14:textId="77777777" w:rsidR="008B0690" w:rsidRPr="0020428F" w:rsidRDefault="008B0690" w:rsidP="00D5015A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51A2547" w14:textId="2080A798" w:rsidR="008B0690" w:rsidRPr="008B0690" w:rsidRDefault="008B069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</w:tc>
      </w:tr>
      <w:tr w:rsidR="00C06923" w14:paraId="7BBD8735" w14:textId="77777777" w:rsidTr="009A7005">
        <w:trPr>
          <w:trHeight w:val="70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1697F69" w14:textId="06088511" w:rsidR="00C06923" w:rsidRDefault="00E72C8E" w:rsidP="001053F2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II. </w:t>
            </w:r>
            <w:bookmarkStart w:id="0" w:name="_GoBack"/>
            <w:bookmarkEnd w:id="0"/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2E3D2B94" w14:textId="162D7174" w:rsidR="008B0690" w:rsidRPr="008B0690" w:rsidRDefault="008B0690" w:rsidP="0090538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</w:tr>
      <w:tr w:rsidR="00C06923" w14:paraId="4C20FD0C" w14:textId="77777777" w:rsidTr="006A0CD1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2BE7C" w14:textId="7770C96F" w:rsidR="00C06923" w:rsidRPr="00092310" w:rsidRDefault="00C06923" w:rsidP="0090538C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i/>
                <w:szCs w:val="26"/>
              </w:rPr>
            </w:pP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của </w:t>
            </w: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Giám đốc </w:t>
            </w: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Trung tâm Trải nghiệm </w:t>
            </w:r>
            <w:r w:rsidR="0090538C">
              <w:rPr>
                <w:rFonts w:ascii="Times New Roman" w:hAnsi="Times New Roman" w:cs="Times New Roman"/>
                <w:b/>
                <w:sz w:val="26"/>
                <w:szCs w:val="26"/>
              </w:rPr>
              <w:t>s</w:t>
            </w: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>inh viên</w:t>
            </w:r>
            <w:r w:rsidR="0090538C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và Quan hệ doanh nghiệp</w:t>
            </w:r>
            <w:r w:rsidRPr="00092310">
              <w:rPr>
                <w:rFonts w:ascii="Times New Roman" w:hAnsi="Times New Roman" w:cs="Times New Roman"/>
                <w:b/>
                <w:i/>
                <w:szCs w:val="26"/>
              </w:rPr>
              <w:t>:</w:t>
            </w:r>
          </w:p>
          <w:p w14:paraId="42EF6B4E" w14:textId="7ADB6A37" w:rsidR="00C06923" w:rsidRPr="0020428F" w:rsidRDefault="00C06923" w:rsidP="0090538C">
            <w:pPr>
              <w:pStyle w:val="ListParagraph"/>
              <w:tabs>
                <w:tab w:val="left" w:leader="dot" w:pos="9959"/>
              </w:tabs>
              <w:spacing w:before="60" w:line="360" w:lineRule="auto"/>
              <w:ind w:left="0" w:firstLine="284"/>
              <w:contextualSpacing w:val="0"/>
              <w:rPr>
                <w:rFonts w:ascii="Times New Roman" w:hAnsi="Times New Roman" w:cs="Times New Roman"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ình thức trao đổi với sinh viên</w:t>
            </w:r>
            <w:r w:rsidR="006A3350">
              <w:rPr>
                <w:rFonts w:ascii="Times New Roman" w:hAnsi="Times New Roman" w:cs="Times New Roman"/>
                <w:i/>
                <w:szCs w:val="26"/>
              </w:rPr>
              <w:t>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5F45B4F" w14:textId="23B84F1D" w:rsidR="00C06923" w:rsidRPr="0073249C" w:rsidRDefault="00C06923" w:rsidP="0090538C">
            <w:pPr>
              <w:pStyle w:val="ListParagraph"/>
              <w:tabs>
                <w:tab w:val="left" w:leader="dot" w:pos="9959"/>
              </w:tabs>
              <w:spacing w:before="60" w:line="360" w:lineRule="auto"/>
              <w:ind w:left="0" w:firstLine="284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092310">
              <w:rPr>
                <w:rFonts w:ascii="Times New Roman" w:hAnsi="Times New Roman" w:cs="Times New Roman"/>
                <w:sz w:val="26"/>
                <w:szCs w:val="26"/>
              </w:rPr>
              <w:t>Nội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dung đã trao đổi</w:t>
            </w:r>
            <w:r w:rsidR="006A335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A5FECF2" w14:textId="77777777" w:rsidR="00C06923" w:rsidRDefault="00C06923" w:rsidP="0090538C">
            <w:pPr>
              <w:tabs>
                <w:tab w:val="left" w:leader="dot" w:pos="426"/>
                <w:tab w:val="right" w:leader="dot" w:pos="10101"/>
              </w:tabs>
              <w:spacing w:before="12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D11D483" w14:textId="77777777" w:rsidR="00C06923" w:rsidRDefault="00C06923" w:rsidP="0090538C">
            <w:pPr>
              <w:tabs>
                <w:tab w:val="left" w:leader="dot" w:pos="426"/>
                <w:tab w:val="right" w:leader="dot" w:pos="10210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0125BD8" w14:textId="77777777" w:rsidR="00C06923" w:rsidRDefault="00C06923" w:rsidP="0090538C">
            <w:pPr>
              <w:tabs>
                <w:tab w:val="left" w:leader="dot" w:pos="426"/>
                <w:tab w:val="right" w:leader="dot" w:pos="10210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B5A0E10" w14:textId="4AE65B64" w:rsidR="00C06923" w:rsidRDefault="00C06923" w:rsidP="0090538C">
            <w:pPr>
              <w:tabs>
                <w:tab w:val="left" w:leader="dot" w:pos="426"/>
                <w:tab w:val="right" w:leader="dot" w:pos="9990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24CE1A6" w14:textId="4025AAEA" w:rsidR="00130175" w:rsidRDefault="00130175" w:rsidP="0090538C">
            <w:pPr>
              <w:tabs>
                <w:tab w:val="left" w:leader="dot" w:pos="426"/>
                <w:tab w:val="right" w:leader="dot" w:pos="9990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01AA1C3" w14:textId="0E944070" w:rsidR="00130175" w:rsidRPr="0020428F" w:rsidRDefault="00130175" w:rsidP="0090538C">
            <w:pPr>
              <w:tabs>
                <w:tab w:val="left" w:leader="dot" w:pos="426"/>
                <w:tab w:val="right" w:leader="dot" w:pos="9990"/>
              </w:tabs>
              <w:spacing w:before="240" w:after="240" w:line="288" w:lineRule="auto"/>
              <w:ind w:left="425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600BCDE" w14:textId="77777777" w:rsidR="006A3350" w:rsidRDefault="00C06923" w:rsidP="0090538C">
            <w:pPr>
              <w:tabs>
                <w:tab w:val="left" w:pos="3155"/>
                <w:tab w:val="right" w:leader="dot" w:pos="10080"/>
              </w:tabs>
              <w:spacing w:line="480" w:lineRule="auto"/>
              <w:ind w:left="425"/>
              <w:contextualSpacing/>
              <w:rPr>
                <w:rFonts w:ascii="Times New Roman" w:hAnsi="Times New Roman" w:cs="Times New Roman"/>
                <w:i/>
                <w:iCs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</w:t>
            </w:r>
            <w:r w:rsidRPr="0090538C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ab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</w:p>
          <w:p w14:paraId="5B28E612" w14:textId="7BB8F37F" w:rsidR="00C06923" w:rsidRPr="00130175" w:rsidRDefault="00C06923" w:rsidP="00130175">
            <w:pPr>
              <w:tabs>
                <w:tab w:val="left" w:pos="1313"/>
                <w:tab w:val="right" w:leader="dot" w:pos="10101"/>
              </w:tabs>
              <w:spacing w:line="480" w:lineRule="auto"/>
              <w:ind w:left="425"/>
              <w:contextualSpacing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 xml:space="preserve"> 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Lý do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09231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092310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B0F25B1" w14:textId="4F83817B" w:rsidR="00C06923" w:rsidRDefault="00C06923" w:rsidP="00BB4644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C1329B7" w14:textId="77777777" w:rsidR="009F5463" w:rsidRDefault="009F5463" w:rsidP="009F5463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30B1AE3" w14:textId="7BD3416D" w:rsidR="009F5463" w:rsidRDefault="009F5463" w:rsidP="009F5463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F25D962" w14:textId="77777777" w:rsidR="00C06923" w:rsidRDefault="00C06923" w:rsidP="0090538C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020F9EE" w14:textId="68F4071C" w:rsidR="00C06923" w:rsidRPr="00C06923" w:rsidRDefault="00C06923" w:rsidP="0090538C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C06923" w14:paraId="3F521A20" w14:textId="77777777" w:rsidTr="006A0CD1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4268E" w14:textId="68CA842F" w:rsidR="00C06923" w:rsidRPr="009414A9" w:rsidRDefault="00C06923" w:rsidP="00BB4644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line="360" w:lineRule="auto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szCs w:val="26"/>
              </w:rPr>
            </w:pP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>Ý kiến của Giám đốc chương trình</w:t>
            </w:r>
            <w:r w:rsidRPr="009414A9">
              <w:rPr>
                <w:rFonts w:ascii="Times New Roman" w:hAnsi="Times New Roman" w:cs="Times New Roman"/>
                <w:szCs w:val="26"/>
              </w:rPr>
              <w:t>:</w:t>
            </w:r>
          </w:p>
          <w:p w14:paraId="233252B3" w14:textId="2FED4A2F" w:rsidR="00C06923" w:rsidRPr="009F5463" w:rsidRDefault="009F5463" w:rsidP="009F5463">
            <w:pPr>
              <w:pStyle w:val="ListParagraph"/>
              <w:tabs>
                <w:tab w:val="left" w:leader="dot" w:pos="9959"/>
              </w:tabs>
              <w:spacing w:before="60" w:line="360" w:lineRule="auto"/>
              <w:ind w:left="0" w:firstLine="284"/>
              <w:contextualSpacing w:val="0"/>
              <w:rPr>
                <w:rFonts w:ascii="Times New Roman" w:hAnsi="Times New Roman" w:cs="Times New Roman"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ình thức trao đổi với sinh viên</w:t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>:</w:t>
            </w: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Pr="009F5463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C9B6914" w14:textId="6A80C435" w:rsidR="00C06923" w:rsidRPr="0073249C" w:rsidRDefault="00C06923" w:rsidP="0090538C">
            <w:pPr>
              <w:pStyle w:val="ListParagraph"/>
              <w:tabs>
                <w:tab w:val="left" w:leader="dot" w:pos="9959"/>
              </w:tabs>
              <w:spacing w:before="60" w:line="360" w:lineRule="auto"/>
              <w:ind w:left="0" w:firstLine="284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092310">
              <w:rPr>
                <w:rFonts w:ascii="Times New Roman" w:hAnsi="Times New Roman" w:cs="Times New Roman"/>
                <w:sz w:val="26"/>
                <w:szCs w:val="26"/>
              </w:rPr>
              <w:t>Nội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dung đã trao đổi:</w:t>
            </w: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11B0C1E" w14:textId="77777777" w:rsidR="00C06923" w:rsidRPr="009414A9" w:rsidRDefault="00C06923" w:rsidP="00BB4644">
            <w:pPr>
              <w:tabs>
                <w:tab w:val="left" w:leader="dot" w:pos="426"/>
                <w:tab w:val="right" w:leader="dot" w:pos="10101"/>
              </w:tabs>
              <w:spacing w:before="240" w:after="12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5ACAB4D" w14:textId="77777777" w:rsidR="00C06923" w:rsidRPr="009414A9" w:rsidRDefault="00C06923" w:rsidP="00BB4644">
            <w:pPr>
              <w:tabs>
                <w:tab w:val="left" w:leader="dot" w:pos="426"/>
                <w:tab w:val="right" w:leader="dot" w:pos="10101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C3458A1" w14:textId="77777777" w:rsidR="00C06923" w:rsidRPr="009414A9" w:rsidRDefault="00C06923" w:rsidP="00BB4644">
            <w:pPr>
              <w:tabs>
                <w:tab w:val="left" w:leader="dot" w:pos="426"/>
                <w:tab w:val="right" w:leader="dot" w:pos="10101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F38E00C" w14:textId="6878D432" w:rsidR="00C06923" w:rsidRDefault="00C06923" w:rsidP="00BB4644">
            <w:pPr>
              <w:tabs>
                <w:tab w:val="left" w:leader="dot" w:pos="426"/>
                <w:tab w:val="right" w:leader="dot" w:pos="10101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E716772" w14:textId="32724511" w:rsidR="00130175" w:rsidRDefault="00130175" w:rsidP="00BB4644">
            <w:pPr>
              <w:tabs>
                <w:tab w:val="left" w:leader="dot" w:pos="426"/>
                <w:tab w:val="right" w:leader="dot" w:pos="10101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4D0682D" w14:textId="7AE60CA9" w:rsidR="00130175" w:rsidRPr="009414A9" w:rsidRDefault="00130175" w:rsidP="00BB4644">
            <w:pPr>
              <w:tabs>
                <w:tab w:val="left" w:leader="dot" w:pos="426"/>
                <w:tab w:val="right" w:leader="dot" w:pos="10101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851CBA0" w14:textId="22A3ABFF" w:rsidR="006A3350" w:rsidRDefault="006A3350" w:rsidP="006A3350">
            <w:pPr>
              <w:tabs>
                <w:tab w:val="left" w:pos="3155"/>
                <w:tab w:val="right" w:leader="dot" w:pos="10080"/>
              </w:tabs>
              <w:spacing w:line="480" w:lineRule="auto"/>
              <w:ind w:left="425"/>
              <w:contextualSpacing/>
              <w:rPr>
                <w:rFonts w:ascii="Times New Roman" w:hAnsi="Times New Roman" w:cs="Times New Roman"/>
                <w:i/>
                <w:iCs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</w:t>
            </w:r>
            <w:r w:rsidRPr="0090538C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ab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</w:t>
            </w:r>
          </w:p>
          <w:p w14:paraId="442BE3BB" w14:textId="16C1DF3D" w:rsidR="006A3350" w:rsidRPr="00130175" w:rsidRDefault="006A3350" w:rsidP="00130175">
            <w:pPr>
              <w:tabs>
                <w:tab w:val="left" w:pos="1313"/>
                <w:tab w:val="right" w:leader="dot" w:pos="10101"/>
              </w:tabs>
              <w:spacing w:line="480" w:lineRule="auto"/>
              <w:ind w:left="425"/>
              <w:contextualSpacing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 xml:space="preserve"> 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Lý do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09231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092310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2CC453D" w14:textId="77777777" w:rsidR="006A3350" w:rsidRDefault="006A3350" w:rsidP="006A3350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18919DD" w14:textId="77777777" w:rsidR="006A3350" w:rsidRDefault="006A3350" w:rsidP="006A3350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3B211EC" w14:textId="77777777" w:rsidR="006A3350" w:rsidRDefault="006A3350" w:rsidP="006A3350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1664E05" w14:textId="77777777" w:rsidR="006A3350" w:rsidRDefault="006A3350" w:rsidP="006A3350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C8806C6" w14:textId="77777777" w:rsidR="00D54E80" w:rsidRDefault="00D54E80" w:rsidP="006A3350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  <w:p w14:paraId="4B19DA01" w14:textId="77777777" w:rsidR="00D54E80" w:rsidRDefault="00D54E80" w:rsidP="006A3350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  <w:p w14:paraId="4795224F" w14:textId="62EB4F65" w:rsidR="00C06923" w:rsidRPr="00C06923" w:rsidRDefault="00C06923" w:rsidP="00130175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C06923" w14:paraId="59388C1E" w14:textId="77777777" w:rsidTr="006A0CD1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79748" w14:textId="11DEABCF" w:rsidR="00BB4644" w:rsidRPr="00130175" w:rsidRDefault="00BB4644" w:rsidP="00130175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line="360" w:lineRule="auto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lastRenderedPageBreak/>
              <w:t>Ý kiến của Trưởng</w:t>
            </w: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k</w:t>
            </w: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>hoa</w:t>
            </w:r>
            <w:r w:rsidRPr="009414A9">
              <w:rPr>
                <w:rFonts w:ascii="Times New Roman" w:hAnsi="Times New Roman" w:cs="Times New Roman"/>
                <w:i/>
                <w:szCs w:val="26"/>
              </w:rPr>
              <w:t>:</w:t>
            </w:r>
          </w:p>
          <w:p w14:paraId="775C8A33" w14:textId="77777777" w:rsidR="006A3350" w:rsidRDefault="006A3350" w:rsidP="006A3350">
            <w:pPr>
              <w:tabs>
                <w:tab w:val="left" w:pos="3155"/>
                <w:tab w:val="right" w:leader="dot" w:pos="10080"/>
              </w:tabs>
              <w:spacing w:line="480" w:lineRule="auto"/>
              <w:ind w:left="425"/>
              <w:contextualSpacing/>
              <w:rPr>
                <w:rFonts w:ascii="Times New Roman" w:hAnsi="Times New Roman" w:cs="Times New Roman"/>
                <w:i/>
                <w:iCs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</w:t>
            </w:r>
            <w:r w:rsidRPr="0090538C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ab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</w:p>
          <w:p w14:paraId="002655B9" w14:textId="5C21FFA2" w:rsidR="006A3350" w:rsidRDefault="006A3350" w:rsidP="00130175">
            <w:pPr>
              <w:tabs>
                <w:tab w:val="left" w:pos="1454"/>
                <w:tab w:val="right" w:leader="dot" w:pos="10101"/>
              </w:tabs>
              <w:spacing w:line="480" w:lineRule="auto"/>
              <w:ind w:left="425"/>
              <w:contextualSpacing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 xml:space="preserve"> 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Lý do</w:t>
            </w:r>
            <w:r w:rsidRPr="0009231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092310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9B33A20" w14:textId="77777777" w:rsidR="006A3350" w:rsidRDefault="006A3350" w:rsidP="006A3350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6BDD734" w14:textId="6C674BF8" w:rsidR="006A3350" w:rsidRDefault="006A3350" w:rsidP="00210166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1DA53B7" w14:textId="568E14E8" w:rsidR="00130175" w:rsidRDefault="00130175" w:rsidP="00210166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BF59A45" w14:textId="77777777" w:rsidR="006A3350" w:rsidRDefault="006A3350" w:rsidP="006A3350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9263127" w14:textId="3CCBF400" w:rsidR="00C06923" w:rsidRPr="00BB4644" w:rsidRDefault="00C06923" w:rsidP="009F5463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BB4644" w14:paraId="07372CF9" w14:textId="77777777" w:rsidTr="006A0CD1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6A680" w14:textId="3B0A3F0B" w:rsidR="00BB4644" w:rsidRPr="00DA719E" w:rsidRDefault="00BB4644" w:rsidP="009F5463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after="120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414A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của Trưởng phòng Tài chính </w:t>
            </w:r>
            <w:r w:rsidRPr="009414A9">
              <w:rPr>
                <w:rFonts w:ascii="Arial" w:hAnsi="Arial"/>
                <w:color w:val="4D5156"/>
                <w:sz w:val="21"/>
                <w:szCs w:val="21"/>
                <w:shd w:val="clear" w:color="auto" w:fill="FFFFFF"/>
              </w:rPr>
              <w:t>–</w:t>
            </w:r>
            <w:r w:rsidRPr="009414A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Kế toán</w:t>
            </w:r>
            <w:r w:rsidR="006A3350">
              <w:rPr>
                <w:rFonts w:ascii="Times New Roman" w:hAnsi="Times New Roman" w:cs="Times New Roman"/>
                <w:b/>
                <w:sz w:val="26"/>
                <w:szCs w:val="26"/>
              </w:rPr>
              <w:t>:</w:t>
            </w:r>
          </w:p>
          <w:p w14:paraId="0CE6A8FB" w14:textId="425678B8" w:rsidR="00BB4644" w:rsidRPr="0020428F" w:rsidRDefault="00BB4644" w:rsidP="00BB4644">
            <w:pPr>
              <w:tabs>
                <w:tab w:val="right" w:leader="dot" w:pos="10080"/>
              </w:tabs>
              <w:spacing w:line="360" w:lineRule="auto"/>
              <w:ind w:left="426"/>
              <w:jc w:val="both"/>
              <w:rPr>
                <w:rFonts w:ascii="Times New Roman" w:hAnsi="Times New Roman" w:cs="Times New Roman"/>
                <w:szCs w:val="24"/>
              </w:rPr>
            </w:pP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8"/>
                <w:szCs w:val="28"/>
              </w:rPr>
              <w:t>H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ọc phí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được chi hoàn </w:t>
            </w:r>
            <w:r w:rsidRPr="00D37F5A">
              <w:rPr>
                <w:rFonts w:ascii="Times New Roman" w:hAnsi="Times New Roman" w:cs="Times New Roman"/>
                <w:i/>
                <w:szCs w:val="26"/>
              </w:rPr>
              <w:t>:</w:t>
            </w:r>
            <w:r w:rsidRPr="00D0105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7ED5B10" w14:textId="51244455" w:rsidR="00BB4644" w:rsidRPr="0020428F" w:rsidRDefault="00BB4644" w:rsidP="00BB4644">
            <w:pPr>
              <w:tabs>
                <w:tab w:val="right" w:leader="dot" w:pos="10080"/>
              </w:tabs>
              <w:spacing w:line="480" w:lineRule="auto"/>
              <w:ind w:left="425"/>
              <w:rPr>
                <w:rFonts w:ascii="Times New Roman" w:hAnsi="Times New Roman" w:cs="Times New Roman"/>
                <w:iCs/>
                <w:sz w:val="28"/>
                <w:szCs w:val="28"/>
              </w:rPr>
            </w:pP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Không đồng ý</w:t>
            </w:r>
            <w:r w:rsidR="00130175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chi hoàn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. 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Lý do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DA719E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DA719E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7CB18EE" w14:textId="775E4C24" w:rsidR="00BB4644" w:rsidRDefault="00BB4644" w:rsidP="00BB4644">
            <w:pPr>
              <w:tabs>
                <w:tab w:val="right" w:leader="dot" w:pos="10080"/>
              </w:tabs>
              <w:spacing w:after="24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79BFB0F" w14:textId="44CB382A" w:rsidR="00130175" w:rsidRDefault="00130175" w:rsidP="00BB4644">
            <w:pPr>
              <w:tabs>
                <w:tab w:val="right" w:leader="dot" w:pos="10080"/>
              </w:tabs>
              <w:spacing w:after="24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33678AD" w14:textId="3E64D2F4" w:rsidR="00D44AF1" w:rsidRDefault="00D44AF1" w:rsidP="00D44AF1">
            <w:pPr>
              <w:tabs>
                <w:tab w:val="right" w:leader="dot" w:pos="10080"/>
              </w:tabs>
              <w:spacing w:after="24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5882B12" w14:textId="69D6610C" w:rsidR="00BB4644" w:rsidRDefault="00BB4644" w:rsidP="00BB4644">
            <w:pPr>
              <w:tabs>
                <w:tab w:val="right" w:leader="dot" w:pos="10080"/>
              </w:tabs>
              <w:spacing w:line="360" w:lineRule="auto"/>
              <w:ind w:left="425"/>
              <w:rPr>
                <w:rFonts w:ascii="Times New Roman" w:hAnsi="Times New Roman"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Ý kiến khác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3E90563" w14:textId="7DAF4679" w:rsidR="00BB4644" w:rsidRDefault="00BB4644" w:rsidP="00BB4644">
            <w:pPr>
              <w:tabs>
                <w:tab w:val="right" w:leader="dot" w:pos="10080"/>
              </w:tabs>
              <w:spacing w:before="120" w:after="24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82F915C" w14:textId="44E336B1" w:rsidR="00D44AF1" w:rsidRDefault="00D44AF1" w:rsidP="00BB4644">
            <w:pPr>
              <w:tabs>
                <w:tab w:val="right" w:leader="dot" w:pos="10080"/>
              </w:tabs>
              <w:spacing w:before="120" w:after="24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BB60FE5" w14:textId="728CBE19" w:rsidR="00D44AF1" w:rsidRPr="00D01057" w:rsidRDefault="00D44AF1" w:rsidP="00BB4644">
            <w:pPr>
              <w:tabs>
                <w:tab w:val="right" w:leader="dot" w:pos="10080"/>
              </w:tabs>
              <w:spacing w:before="120" w:after="24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397B383" w14:textId="32197C25" w:rsidR="006A3350" w:rsidRPr="009414A9" w:rsidRDefault="00BB4644" w:rsidP="00210166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59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9414A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9414A9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9414A9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9414A9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4CC2869" w14:textId="5906E7EA" w:rsidR="00BB4644" w:rsidRPr="00BB4644" w:rsidRDefault="00BB4644" w:rsidP="00090CB8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BB4644" w14:paraId="3C8F4F1A" w14:textId="77777777" w:rsidTr="006A0CD1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EDF05" w14:textId="78FBEB93" w:rsidR="00BB4644" w:rsidRPr="00F4009A" w:rsidRDefault="00BB4644" w:rsidP="009F5463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after="120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i/>
                <w:szCs w:val="26"/>
              </w:rPr>
            </w:pP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của Trưởng phòng Đào tạo </w:t>
            </w:r>
            <w:r w:rsidRPr="00DA719E">
              <w:rPr>
                <w:rFonts w:ascii="Times New Roman" w:hAnsi="Times New Roman" w:cs="Times New Roman"/>
                <w:b/>
                <w:sz w:val="26"/>
                <w:szCs w:val="26"/>
              </w:rPr>
              <w:t>đại học</w:t>
            </w:r>
            <w:r w:rsidRPr="009F5463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</w:p>
          <w:p w14:paraId="3E2C36C4" w14:textId="07807C4B" w:rsidR="00D44AF1" w:rsidRPr="00D44AF1" w:rsidRDefault="00D44AF1" w:rsidP="00D44AF1">
            <w:pPr>
              <w:pStyle w:val="ListParagraph"/>
              <w:tabs>
                <w:tab w:val="left" w:leader="dot" w:pos="4536"/>
                <w:tab w:val="left" w:leader="dot" w:pos="9959"/>
              </w:tabs>
              <w:spacing w:before="60" w:line="360" w:lineRule="auto"/>
              <w:ind w:left="0" w:firstLine="284"/>
              <w:contextualSpacing w:val="0"/>
              <w:rPr>
                <w:rFonts w:ascii="Times New Roman" w:hAnsi="Times New Roman" w:cs="Times New Roman"/>
                <w:iCs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Sinh </w:t>
            </w:r>
            <w:r w:rsidRPr="0021664E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óa: </w:t>
            </w:r>
            <w:r w:rsidRPr="008F3823">
              <w:rPr>
                <w:rFonts w:ascii="Times New Roman" w:hAnsi="Times New Roman" w:cs="Times New Roman"/>
                <w:iCs/>
                <w:sz w:val="10"/>
                <w:szCs w:val="10"/>
              </w:rPr>
              <w:tab/>
            </w:r>
            <w:r w:rsidRPr="0021664E">
              <w:rPr>
                <w:rFonts w:ascii="Times New Roman" w:hAnsi="Times New Roman" w:cs="Times New Roman"/>
                <w:iCs/>
                <w:sz w:val="26"/>
                <w:szCs w:val="26"/>
              </w:rPr>
              <w:t>Số tín chỉ tích lũy</w:t>
            </w:r>
            <w:r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21664E">
              <w:rPr>
                <w:rFonts w:ascii="Times New Roman" w:hAnsi="Times New Roman" w:cs="Times New Roman"/>
                <w:iCs/>
                <w:sz w:val="10"/>
                <w:szCs w:val="10"/>
              </w:rPr>
              <w:tab/>
            </w:r>
          </w:p>
          <w:p w14:paraId="2F7D6967" w14:textId="61D186C6" w:rsidR="006A3350" w:rsidRDefault="00BB4644" w:rsidP="00090CB8">
            <w:pPr>
              <w:tabs>
                <w:tab w:val="left" w:pos="3155"/>
                <w:tab w:val="right" w:leader="dot" w:pos="10080"/>
              </w:tabs>
              <w:spacing w:line="480" w:lineRule="auto"/>
              <w:ind w:left="284"/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</w:pPr>
            <w:r w:rsidRPr="0020428F">
              <w:sym w:font="Wingdings" w:char="F06F"/>
            </w:r>
            <w:r w:rsidRPr="009414A9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 </w:t>
            </w:r>
            <w:r w:rsidRPr="009414A9">
              <w:rPr>
                <w:rFonts w:ascii="Times New Roman" w:hAnsi="Times New Roman" w:cs="Times New Roman"/>
                <w:iCs/>
                <w:sz w:val="26"/>
                <w:szCs w:val="26"/>
              </w:rPr>
              <w:tab/>
            </w:r>
            <w:r w:rsidRPr="0020428F">
              <w:sym w:font="Wingdings" w:char="F06F"/>
            </w:r>
            <w:r w:rsidRPr="009414A9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 </w:t>
            </w:r>
            <w:r w:rsidRPr="009414A9"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>.</w:t>
            </w:r>
          </w:p>
          <w:p w14:paraId="3EBB3CE3" w14:textId="5ACEA3A1" w:rsidR="00BB4644" w:rsidRPr="00130175" w:rsidRDefault="00BB4644" w:rsidP="00130175">
            <w:pPr>
              <w:tabs>
                <w:tab w:val="left" w:pos="1171"/>
                <w:tab w:val="right" w:leader="dot" w:pos="10080"/>
              </w:tabs>
              <w:spacing w:line="480" w:lineRule="auto"/>
              <w:ind w:left="284"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9414A9"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 xml:space="preserve"> </w:t>
            </w:r>
            <w:r w:rsidRPr="009414A9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Lý do </w:t>
            </w:r>
            <w:r w:rsidRPr="009414A9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9414A9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01BACED" w14:textId="6B070AB3" w:rsidR="00BB4644" w:rsidRDefault="00BB4644" w:rsidP="00130175">
            <w:pPr>
              <w:tabs>
                <w:tab w:val="left" w:leader="dot" w:pos="426"/>
                <w:tab w:val="right" w:leader="dot" w:pos="9959"/>
              </w:tabs>
              <w:spacing w:after="12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8327263" w14:textId="1C65B33B" w:rsidR="00130175" w:rsidRDefault="00130175" w:rsidP="00090CB8">
            <w:pPr>
              <w:tabs>
                <w:tab w:val="left" w:leader="dot" w:pos="426"/>
                <w:tab w:val="right" w:leader="dot" w:pos="9959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4999283" w14:textId="30989EC6" w:rsidR="00D44AF1" w:rsidRDefault="00D44AF1" w:rsidP="00090CB8">
            <w:pPr>
              <w:tabs>
                <w:tab w:val="left" w:leader="dot" w:pos="426"/>
                <w:tab w:val="right" w:leader="dot" w:pos="9959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A0FE7DF" w14:textId="3812993C" w:rsidR="00D44AF1" w:rsidRPr="00C53DFF" w:rsidRDefault="00D44AF1" w:rsidP="00090CB8">
            <w:pPr>
              <w:tabs>
                <w:tab w:val="left" w:leader="dot" w:pos="426"/>
                <w:tab w:val="right" w:leader="dot" w:pos="9959"/>
              </w:tabs>
              <w:spacing w:before="240" w:after="240" w:line="288" w:lineRule="auto"/>
              <w:ind w:left="425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0C5DF7C" w14:textId="765FBEDE" w:rsidR="00BB4644" w:rsidRDefault="00BB4644" w:rsidP="00090CB8">
            <w:pPr>
              <w:tabs>
                <w:tab w:val="right" w:leader="dot" w:pos="10080"/>
              </w:tabs>
              <w:spacing w:line="360" w:lineRule="auto"/>
              <w:ind w:left="320"/>
              <w:rPr>
                <w:rFonts w:ascii="Times New Roman" w:hAnsi="Times New Roman"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Ý kiến khác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21B544A" w14:textId="522A48E7" w:rsidR="00BB4644" w:rsidRDefault="00BB4644" w:rsidP="00BB4644">
            <w:pPr>
              <w:tabs>
                <w:tab w:val="right" w:leader="dot" w:pos="10080"/>
              </w:tabs>
              <w:spacing w:before="120" w:after="24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B3BA24E" w14:textId="3CFDB920" w:rsidR="00D44AF1" w:rsidRDefault="00D44AF1" w:rsidP="00BB4644">
            <w:pPr>
              <w:tabs>
                <w:tab w:val="right" w:leader="dot" w:pos="10080"/>
              </w:tabs>
              <w:spacing w:before="120" w:after="24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CB3DC56" w14:textId="0DFE46A7" w:rsidR="00D44AF1" w:rsidRPr="00D01057" w:rsidRDefault="00D44AF1" w:rsidP="00D44AF1">
            <w:pPr>
              <w:tabs>
                <w:tab w:val="right" w:leader="dot" w:pos="10080"/>
              </w:tabs>
              <w:spacing w:after="24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B5A2C16" w14:textId="77777777" w:rsidR="00BB4644" w:rsidRDefault="00BB4644" w:rsidP="00130175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59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4005A27" w14:textId="78825740" w:rsidR="00130175" w:rsidRPr="006A0CD1" w:rsidRDefault="00130175" w:rsidP="006A0CD1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356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</w:tc>
      </w:tr>
    </w:tbl>
    <w:p w14:paraId="0C083CB2" w14:textId="77777777" w:rsidR="00ED07B8" w:rsidRPr="0020428F" w:rsidRDefault="00ED07B8" w:rsidP="00210166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EC6DC5">
      <w:headerReference w:type="default" r:id="rId8"/>
      <w:footerReference w:type="default" r:id="rId9"/>
      <w:pgSz w:w="11909" w:h="16834" w:code="9"/>
      <w:pgMar w:top="993" w:right="1134" w:bottom="851" w:left="1418" w:header="448" w:footer="2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514FC1" w14:textId="77777777" w:rsidR="003F6EF8" w:rsidRDefault="003F6EF8" w:rsidP="006058D9">
      <w:r>
        <w:separator/>
      </w:r>
    </w:p>
  </w:endnote>
  <w:endnote w:type="continuationSeparator" w:id="0">
    <w:p w14:paraId="598FDF4C" w14:textId="77777777" w:rsidR="003F6EF8" w:rsidRDefault="003F6EF8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72872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397A29" w14:textId="77777777" w:rsidR="003F6EF8" w:rsidRDefault="003F6EF8" w:rsidP="006058D9">
      <w:r>
        <w:separator/>
      </w:r>
    </w:p>
  </w:footnote>
  <w:footnote w:type="continuationSeparator" w:id="0">
    <w:p w14:paraId="478824D8" w14:textId="77777777" w:rsidR="003F6EF8" w:rsidRDefault="003F6EF8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5393"/>
    <w:rsid w:val="00036A74"/>
    <w:rsid w:val="00036F8E"/>
    <w:rsid w:val="00037B05"/>
    <w:rsid w:val="00041136"/>
    <w:rsid w:val="00053A2C"/>
    <w:rsid w:val="00066742"/>
    <w:rsid w:val="000709EC"/>
    <w:rsid w:val="00072198"/>
    <w:rsid w:val="00080D9F"/>
    <w:rsid w:val="00090CB8"/>
    <w:rsid w:val="00092285"/>
    <w:rsid w:val="00092310"/>
    <w:rsid w:val="00093B12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1145B"/>
    <w:rsid w:val="0012456D"/>
    <w:rsid w:val="00124E5C"/>
    <w:rsid w:val="00126C35"/>
    <w:rsid w:val="00130175"/>
    <w:rsid w:val="00135AB3"/>
    <w:rsid w:val="00141F81"/>
    <w:rsid w:val="00145AAD"/>
    <w:rsid w:val="001729B6"/>
    <w:rsid w:val="00172AF4"/>
    <w:rsid w:val="0017480B"/>
    <w:rsid w:val="00175766"/>
    <w:rsid w:val="00176416"/>
    <w:rsid w:val="001A1C5E"/>
    <w:rsid w:val="001A65AC"/>
    <w:rsid w:val="001A7A44"/>
    <w:rsid w:val="001A7B91"/>
    <w:rsid w:val="001C182C"/>
    <w:rsid w:val="001C20A1"/>
    <w:rsid w:val="001E3DC5"/>
    <w:rsid w:val="002015B5"/>
    <w:rsid w:val="0020428F"/>
    <w:rsid w:val="00205161"/>
    <w:rsid w:val="00210166"/>
    <w:rsid w:val="00213805"/>
    <w:rsid w:val="002152A2"/>
    <w:rsid w:val="0021664E"/>
    <w:rsid w:val="002331D4"/>
    <w:rsid w:val="00242AAE"/>
    <w:rsid w:val="00250E07"/>
    <w:rsid w:val="00253BF8"/>
    <w:rsid w:val="00271481"/>
    <w:rsid w:val="002822AC"/>
    <w:rsid w:val="00284D66"/>
    <w:rsid w:val="00292451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75422"/>
    <w:rsid w:val="00390E64"/>
    <w:rsid w:val="003B33B9"/>
    <w:rsid w:val="003B33D4"/>
    <w:rsid w:val="003B43E8"/>
    <w:rsid w:val="003B4663"/>
    <w:rsid w:val="003B6F0E"/>
    <w:rsid w:val="003C1153"/>
    <w:rsid w:val="003C34C8"/>
    <w:rsid w:val="003D23DC"/>
    <w:rsid w:val="003E5148"/>
    <w:rsid w:val="003E76E3"/>
    <w:rsid w:val="003E7C35"/>
    <w:rsid w:val="003F6EF8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3EA"/>
    <w:rsid w:val="00497A66"/>
    <w:rsid w:val="004C1A89"/>
    <w:rsid w:val="004D0448"/>
    <w:rsid w:val="004D5FD9"/>
    <w:rsid w:val="004E2994"/>
    <w:rsid w:val="004E7C82"/>
    <w:rsid w:val="00510912"/>
    <w:rsid w:val="00511FA8"/>
    <w:rsid w:val="005123D3"/>
    <w:rsid w:val="005124B9"/>
    <w:rsid w:val="0051323F"/>
    <w:rsid w:val="0052086F"/>
    <w:rsid w:val="0052607D"/>
    <w:rsid w:val="00540087"/>
    <w:rsid w:val="00544C7C"/>
    <w:rsid w:val="00551D20"/>
    <w:rsid w:val="00554257"/>
    <w:rsid w:val="00571D4A"/>
    <w:rsid w:val="00574A8A"/>
    <w:rsid w:val="0058293C"/>
    <w:rsid w:val="0058460A"/>
    <w:rsid w:val="0059244B"/>
    <w:rsid w:val="00593CE1"/>
    <w:rsid w:val="005A19B6"/>
    <w:rsid w:val="005B0113"/>
    <w:rsid w:val="005C2F46"/>
    <w:rsid w:val="005D2741"/>
    <w:rsid w:val="005D584D"/>
    <w:rsid w:val="005F4BF2"/>
    <w:rsid w:val="006024E8"/>
    <w:rsid w:val="0060433F"/>
    <w:rsid w:val="006058D9"/>
    <w:rsid w:val="00607743"/>
    <w:rsid w:val="00630C4E"/>
    <w:rsid w:val="00635792"/>
    <w:rsid w:val="006527E5"/>
    <w:rsid w:val="00673B54"/>
    <w:rsid w:val="006805C7"/>
    <w:rsid w:val="00697C09"/>
    <w:rsid w:val="006A0CD1"/>
    <w:rsid w:val="006A3350"/>
    <w:rsid w:val="006B4DAE"/>
    <w:rsid w:val="006C0F35"/>
    <w:rsid w:val="006C592B"/>
    <w:rsid w:val="006E7604"/>
    <w:rsid w:val="00710E06"/>
    <w:rsid w:val="007208AB"/>
    <w:rsid w:val="0073106E"/>
    <w:rsid w:val="0073249C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184F"/>
    <w:rsid w:val="0082332B"/>
    <w:rsid w:val="008260BE"/>
    <w:rsid w:val="008371B8"/>
    <w:rsid w:val="0084689C"/>
    <w:rsid w:val="0085411C"/>
    <w:rsid w:val="00854C3A"/>
    <w:rsid w:val="00880DF5"/>
    <w:rsid w:val="00883849"/>
    <w:rsid w:val="00892D23"/>
    <w:rsid w:val="008A411E"/>
    <w:rsid w:val="008B0690"/>
    <w:rsid w:val="008B0C16"/>
    <w:rsid w:val="008B4978"/>
    <w:rsid w:val="008B6A7C"/>
    <w:rsid w:val="008C3695"/>
    <w:rsid w:val="008C4894"/>
    <w:rsid w:val="008E35FC"/>
    <w:rsid w:val="008F1277"/>
    <w:rsid w:val="008F3823"/>
    <w:rsid w:val="008F4D7A"/>
    <w:rsid w:val="0090538C"/>
    <w:rsid w:val="009075D5"/>
    <w:rsid w:val="009105D6"/>
    <w:rsid w:val="00911B59"/>
    <w:rsid w:val="009203FA"/>
    <w:rsid w:val="009218B1"/>
    <w:rsid w:val="009414A9"/>
    <w:rsid w:val="00945C3B"/>
    <w:rsid w:val="00960D27"/>
    <w:rsid w:val="00964B2A"/>
    <w:rsid w:val="00977893"/>
    <w:rsid w:val="009925B3"/>
    <w:rsid w:val="009A222B"/>
    <w:rsid w:val="009A7005"/>
    <w:rsid w:val="009C527E"/>
    <w:rsid w:val="009E2BA2"/>
    <w:rsid w:val="009F5463"/>
    <w:rsid w:val="009F5945"/>
    <w:rsid w:val="00A0019D"/>
    <w:rsid w:val="00A1226A"/>
    <w:rsid w:val="00A12B01"/>
    <w:rsid w:val="00A131BA"/>
    <w:rsid w:val="00A16994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802"/>
    <w:rsid w:val="00AB414B"/>
    <w:rsid w:val="00AC2A62"/>
    <w:rsid w:val="00AC37BF"/>
    <w:rsid w:val="00AE2091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C06923"/>
    <w:rsid w:val="00C06D73"/>
    <w:rsid w:val="00C17AF4"/>
    <w:rsid w:val="00C37F5E"/>
    <w:rsid w:val="00C53DFF"/>
    <w:rsid w:val="00C60681"/>
    <w:rsid w:val="00C60A94"/>
    <w:rsid w:val="00C70BE9"/>
    <w:rsid w:val="00C72F7C"/>
    <w:rsid w:val="00C92088"/>
    <w:rsid w:val="00C94E0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34528"/>
    <w:rsid w:val="00D36DB9"/>
    <w:rsid w:val="00D37F5A"/>
    <w:rsid w:val="00D40679"/>
    <w:rsid w:val="00D44AF1"/>
    <w:rsid w:val="00D4752B"/>
    <w:rsid w:val="00D5015A"/>
    <w:rsid w:val="00D5431E"/>
    <w:rsid w:val="00D54E80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D2751"/>
    <w:rsid w:val="00DD2EC4"/>
    <w:rsid w:val="00DE7798"/>
    <w:rsid w:val="00DF1E3C"/>
    <w:rsid w:val="00DF397D"/>
    <w:rsid w:val="00DF3B00"/>
    <w:rsid w:val="00E13E09"/>
    <w:rsid w:val="00E23455"/>
    <w:rsid w:val="00E24034"/>
    <w:rsid w:val="00E272E0"/>
    <w:rsid w:val="00E42788"/>
    <w:rsid w:val="00E45526"/>
    <w:rsid w:val="00E47626"/>
    <w:rsid w:val="00E5713F"/>
    <w:rsid w:val="00E63438"/>
    <w:rsid w:val="00E63580"/>
    <w:rsid w:val="00E72C8E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5559"/>
    <w:rsid w:val="00F27E28"/>
    <w:rsid w:val="00F30FCB"/>
    <w:rsid w:val="00F4009A"/>
    <w:rsid w:val="00F5570E"/>
    <w:rsid w:val="00F65AD8"/>
    <w:rsid w:val="00F73E8B"/>
    <w:rsid w:val="00F77C2E"/>
    <w:rsid w:val="00F95579"/>
    <w:rsid w:val="00FB0301"/>
    <w:rsid w:val="00FC00F4"/>
    <w:rsid w:val="00FC3BD2"/>
    <w:rsid w:val="00FC750B"/>
    <w:rsid w:val="00FD562E"/>
    <w:rsid w:val="00FD7A36"/>
    <w:rsid w:val="00FE0D58"/>
    <w:rsid w:val="00FF0B8C"/>
    <w:rsid w:val="00FF2065"/>
    <w:rsid w:val="00FF4A9D"/>
    <w:rsid w:val="00FF5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3</Pages>
  <Words>3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22</cp:revision>
  <cp:lastPrinted>2024-12-19T09:36:00Z</cp:lastPrinted>
  <dcterms:created xsi:type="dcterms:W3CDTF">2024-12-19T06:57:00Z</dcterms:created>
  <dcterms:modified xsi:type="dcterms:W3CDTF">2024-12-26T09:30:00Z</dcterms:modified>
</cp:coreProperties>
</file>